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valerio  righini</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93333339766</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0.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